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B795AA"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1. Can you tell me about yourself?</w:t>
      </w:r>
    </w:p>
    <w:p w14:paraId="2FF572BA"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Answer: "I have a background in [Your Field], with experience in [Specific Skills or Roles]. I recently worked at [Previous Company] where I [Describe a Major Achievement or Responsibility]. I’m particularly skilled in [Relevant Skills], and I’m excited about this opportunity because [Explain How It Aligns with Your Career Goals]."</w:t>
      </w:r>
    </w:p>
    <w:p w14:paraId="763F067C"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6AE8B6BC"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2. What are your strengths and weaknesses?</w:t>
      </w:r>
    </w:p>
    <w:p w14:paraId="7CB73584"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Answer: "One of my strengths is my ability to analyze complex data and derive actionable insights, which has led to [Specific Achievement]. As for weaknesses, I’ve been working on improving my public speaking skills by taking courses and practicing regularly. This has already helped me become more effective in presenting my ideas."</w:t>
      </w:r>
    </w:p>
    <w:p w14:paraId="1B8D0676"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0C3D99F0"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3. Why do you want to work here?</w:t>
      </w:r>
    </w:p>
    <w:p w14:paraId="32474117"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Answer: "I am impressed by [Company's] commitment to [Specific Aspect, such as innovation, sustainability, etc.]. I am particularly interested in this role because it aligns with my experience in [Relevant Skill or Field] and my passion for [Aspect of the Job or Company]."</w:t>
      </w:r>
    </w:p>
    <w:p w14:paraId="7298CBF8"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6AD5E745"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4. Where do you see yourself in five years?</w:t>
      </w:r>
    </w:p>
    <w:p w14:paraId="2B163DC6"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Answer: "In five years, I see myself growing within [Company], taking on increased responsibilities, and contributing to [Specific Goals or Projects]. I aim to continue developing my skills in [Relevant Area] and eventually advance to a [Specific Role or Position]."</w:t>
      </w:r>
    </w:p>
    <w:p w14:paraId="0F4CAA93"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0B38947C"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lastRenderedPageBreak/>
        <w:t>5. Describe a challenging situation you faced at work and how you handled it.</w:t>
      </w:r>
    </w:p>
    <w:p w14:paraId="14A50CAD"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Answer: "In my previous role, we faced a tight deadline on a major project. I took the initiative to organize a team meeting to reassess our strategy and delegate tasks based on each member’s strengths. By improving communication and streamlining our processes, we completed the project on time and received positive feedback from the client."</w:t>
      </w:r>
    </w:p>
    <w:p w14:paraId="1AE40218"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383123DE"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6. How do you handle stress and pressure?</w:t>
      </w:r>
    </w:p>
    <w:p w14:paraId="5039CA9F"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Answer: "I manage stress by staying organized and prioritizing my tasks. When faced with high-pressure situations, I break down the work into manageable parts and focus on one task at a time. I also make sure to take short breaks to maintain my productivity and keep a positive mindset."</w:t>
      </w:r>
    </w:p>
    <w:p w14:paraId="541F20D5"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493B7ADF"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7. Why are you leaving your current job?</w:t>
      </w:r>
    </w:p>
    <w:p w14:paraId="09E5A1A5"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Answer: "I am seeking new opportunities because I want to further develop my skills in [Specific Area] and take on new challenges. While I’ve learned a lot in my current role, I believe that [Company] offers the right environment for me to grow professionally and contribute effectively."</w:t>
      </w:r>
    </w:p>
    <w:p w14:paraId="4976E83E"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71B8804A"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8. What motivates you?</w:t>
      </w:r>
    </w:p>
    <w:p w14:paraId="4E1E9B0E"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 xml:space="preserve">Answer: "I am motivated by opportunities to solve complex problems and contribute to impactful projects. I find satisfaction in seeing my work </w:t>
      </w:r>
      <w:proofErr w:type="gramStart"/>
      <w:r w:rsidRPr="0031307D">
        <w:rPr>
          <w:rFonts w:ascii="Calibri" w:eastAsia="Times New Roman" w:hAnsi="Calibri" w:cs="Calibri"/>
          <w:color w:val="000000"/>
          <w:kern w:val="0"/>
          <w:sz w:val="24"/>
          <w:szCs w:val="24"/>
          <w14:ligatures w14:val="none"/>
        </w:rPr>
        <w:t>lead</w:t>
      </w:r>
      <w:proofErr w:type="gramEnd"/>
      <w:r w:rsidRPr="0031307D">
        <w:rPr>
          <w:rFonts w:ascii="Calibri" w:eastAsia="Times New Roman" w:hAnsi="Calibri" w:cs="Calibri"/>
          <w:color w:val="000000"/>
          <w:kern w:val="0"/>
          <w:sz w:val="24"/>
          <w:szCs w:val="24"/>
          <w14:ligatures w14:val="none"/>
        </w:rPr>
        <w:t xml:space="preserve"> to tangible results and improvements. Additionally, working in a collaborative environment where I can continuously learn from my colleagues is highly motivating for me."</w:t>
      </w:r>
    </w:p>
    <w:p w14:paraId="072F51D0" w14:textId="77777777" w:rsidR="0031307D" w:rsidRPr="0031307D" w:rsidRDefault="0031307D" w:rsidP="0031307D">
      <w:pPr>
        <w:spacing w:after="0" w:line="360" w:lineRule="auto"/>
        <w:jc w:val="both"/>
        <w:rPr>
          <w:rFonts w:ascii="Times New Roman" w:eastAsia="Times New Roman" w:hAnsi="Times New Roman" w:cs="Times New Roman"/>
          <w:kern w:val="0"/>
          <w:sz w:val="24"/>
          <w:szCs w:val="24"/>
          <w14:ligatures w14:val="none"/>
        </w:rPr>
      </w:pPr>
    </w:p>
    <w:p w14:paraId="3D62575A"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lastRenderedPageBreak/>
        <w:t>9. How do you prioritize your work?</w:t>
      </w:r>
    </w:p>
    <w:p w14:paraId="00BDF9C8"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 Answer: "I prioritize my work by assessing deadlines, the importance of tasks, and their impact on overall goals. I use tools like to-do lists and project management software to keep track of tasks and deadlines. Regularly reviewing my priorities helps me stay focused and adjust as needed."</w:t>
      </w:r>
    </w:p>
    <w:p w14:paraId="13241838"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10. Do you have any questions for us?</w:t>
      </w:r>
    </w:p>
    <w:p w14:paraId="6AC1D669" w14:textId="77777777" w:rsidR="0031307D" w:rsidRPr="0031307D" w:rsidRDefault="0031307D" w:rsidP="0031307D">
      <w:pPr>
        <w:spacing w:before="240" w:after="240" w:line="360" w:lineRule="auto"/>
        <w:jc w:val="both"/>
        <w:rPr>
          <w:rFonts w:ascii="Times New Roman" w:eastAsia="Times New Roman" w:hAnsi="Times New Roman" w:cs="Times New Roman"/>
          <w:kern w:val="0"/>
          <w:sz w:val="24"/>
          <w:szCs w:val="24"/>
          <w14:ligatures w14:val="none"/>
        </w:rPr>
      </w:pPr>
      <w:r w:rsidRPr="0031307D">
        <w:rPr>
          <w:rFonts w:ascii="Calibri" w:eastAsia="Times New Roman" w:hAnsi="Calibri" w:cs="Calibri"/>
          <w:color w:val="000000"/>
          <w:kern w:val="0"/>
          <w:sz w:val="24"/>
          <w:szCs w:val="24"/>
          <w14:ligatures w14:val="none"/>
        </w:rPr>
        <w:t> Answer: "Yes, I do. Could you tell me more about the team I’ll be working with and how success is measured in this role? Additionally, what opportunities for professional development does [Company] offer?"</w:t>
      </w:r>
    </w:p>
    <w:p w14:paraId="0AC61FB9" w14:textId="77777777" w:rsidR="0031307D" w:rsidRPr="00AB43DF" w:rsidRDefault="0031307D" w:rsidP="0031307D">
      <w:pPr>
        <w:spacing w:before="240" w:after="240" w:line="360" w:lineRule="auto"/>
        <w:jc w:val="both"/>
        <w:rPr>
          <w:rFonts w:ascii="Calibri" w:eastAsia="Times New Roman" w:hAnsi="Calibri" w:cs="Calibri"/>
          <w:kern w:val="0"/>
          <w:sz w:val="24"/>
          <w:szCs w:val="24"/>
          <w14:ligatures w14:val="none"/>
        </w:rPr>
      </w:pPr>
      <w:r>
        <w:rPr>
          <w:rFonts w:ascii="Calibri" w:eastAsia="Times New Roman" w:hAnsi="Calibri" w:cs="Calibri"/>
          <w:kern w:val="0"/>
          <w:sz w:val="24"/>
          <w:szCs w:val="24"/>
          <w14:ligatures w14:val="none"/>
        </w:rPr>
        <w:t>Created using ChatGPT &amp; Other Online Resources.</w:t>
      </w:r>
    </w:p>
    <w:p w14:paraId="398065AD" w14:textId="77777777" w:rsidR="006719FE" w:rsidRDefault="006719FE" w:rsidP="0031307D">
      <w:pPr>
        <w:spacing w:line="360" w:lineRule="auto"/>
        <w:jc w:val="both"/>
      </w:pPr>
    </w:p>
    <w:sectPr w:rsidR="006719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1MTO1MDIwMLawMDJT0lEKTi0uzszPAykwrAUA27hl3ywAAAA="/>
  </w:docVars>
  <w:rsids>
    <w:rsidRoot w:val="00C90620"/>
    <w:rsid w:val="000169CF"/>
    <w:rsid w:val="000E0286"/>
    <w:rsid w:val="000E52F9"/>
    <w:rsid w:val="000F64BA"/>
    <w:rsid w:val="001648F9"/>
    <w:rsid w:val="00225400"/>
    <w:rsid w:val="0031307D"/>
    <w:rsid w:val="003330CE"/>
    <w:rsid w:val="00431F2F"/>
    <w:rsid w:val="004C41C5"/>
    <w:rsid w:val="004E151D"/>
    <w:rsid w:val="00544304"/>
    <w:rsid w:val="00562765"/>
    <w:rsid w:val="006719FE"/>
    <w:rsid w:val="007C1CF6"/>
    <w:rsid w:val="007C3328"/>
    <w:rsid w:val="00881354"/>
    <w:rsid w:val="00BD1891"/>
    <w:rsid w:val="00C90620"/>
    <w:rsid w:val="00D32872"/>
    <w:rsid w:val="00D451ED"/>
    <w:rsid w:val="00EA0FCA"/>
    <w:rsid w:val="00EE7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C564F3-6831-4BE4-B268-AF344D5B8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062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062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06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06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06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06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06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06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06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6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06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06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06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06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06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06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06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0620"/>
    <w:rPr>
      <w:rFonts w:eastAsiaTheme="majorEastAsia" w:cstheme="majorBidi"/>
      <w:color w:val="272727" w:themeColor="text1" w:themeTint="D8"/>
    </w:rPr>
  </w:style>
  <w:style w:type="paragraph" w:styleId="Title">
    <w:name w:val="Title"/>
    <w:basedOn w:val="Normal"/>
    <w:next w:val="Normal"/>
    <w:link w:val="TitleChar"/>
    <w:uiPriority w:val="10"/>
    <w:qFormat/>
    <w:rsid w:val="00C9062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06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06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06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0620"/>
    <w:pPr>
      <w:spacing w:before="160"/>
      <w:jc w:val="center"/>
    </w:pPr>
    <w:rPr>
      <w:i/>
      <w:iCs/>
      <w:color w:val="404040" w:themeColor="text1" w:themeTint="BF"/>
    </w:rPr>
  </w:style>
  <w:style w:type="character" w:customStyle="1" w:styleId="QuoteChar">
    <w:name w:val="Quote Char"/>
    <w:basedOn w:val="DefaultParagraphFont"/>
    <w:link w:val="Quote"/>
    <w:uiPriority w:val="29"/>
    <w:rsid w:val="00C90620"/>
    <w:rPr>
      <w:i/>
      <w:iCs/>
      <w:color w:val="404040" w:themeColor="text1" w:themeTint="BF"/>
    </w:rPr>
  </w:style>
  <w:style w:type="paragraph" w:styleId="ListParagraph">
    <w:name w:val="List Paragraph"/>
    <w:basedOn w:val="Normal"/>
    <w:uiPriority w:val="34"/>
    <w:qFormat/>
    <w:rsid w:val="00C90620"/>
    <w:pPr>
      <w:ind w:left="720"/>
      <w:contextualSpacing/>
    </w:pPr>
  </w:style>
  <w:style w:type="character" w:styleId="IntenseEmphasis">
    <w:name w:val="Intense Emphasis"/>
    <w:basedOn w:val="DefaultParagraphFont"/>
    <w:uiPriority w:val="21"/>
    <w:qFormat/>
    <w:rsid w:val="00C90620"/>
    <w:rPr>
      <w:i/>
      <w:iCs/>
      <w:color w:val="0F4761" w:themeColor="accent1" w:themeShade="BF"/>
    </w:rPr>
  </w:style>
  <w:style w:type="paragraph" w:styleId="IntenseQuote">
    <w:name w:val="Intense Quote"/>
    <w:basedOn w:val="Normal"/>
    <w:next w:val="Normal"/>
    <w:link w:val="IntenseQuoteChar"/>
    <w:uiPriority w:val="30"/>
    <w:qFormat/>
    <w:rsid w:val="00C906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0620"/>
    <w:rPr>
      <w:i/>
      <w:iCs/>
      <w:color w:val="0F4761" w:themeColor="accent1" w:themeShade="BF"/>
    </w:rPr>
  </w:style>
  <w:style w:type="character" w:styleId="IntenseReference">
    <w:name w:val="Intense Reference"/>
    <w:basedOn w:val="DefaultParagraphFont"/>
    <w:uiPriority w:val="32"/>
    <w:qFormat/>
    <w:rsid w:val="00C90620"/>
    <w:rPr>
      <w:b/>
      <w:bCs/>
      <w:smallCaps/>
      <w:color w:val="0F4761" w:themeColor="accent1" w:themeShade="BF"/>
      <w:spacing w:val="5"/>
    </w:rPr>
  </w:style>
  <w:style w:type="paragraph" w:styleId="NormalWeb">
    <w:name w:val="Normal (Web)"/>
    <w:basedOn w:val="Normal"/>
    <w:uiPriority w:val="99"/>
    <w:semiHidden/>
    <w:unhideWhenUsed/>
    <w:rsid w:val="0031307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259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ya Romeshika Yamasinghe</dc:creator>
  <cp:keywords/>
  <dc:description/>
  <cp:lastModifiedBy>Nithya Romeshika Yamasinghe</cp:lastModifiedBy>
  <cp:revision>2</cp:revision>
  <dcterms:created xsi:type="dcterms:W3CDTF">2024-08-19T13:09:00Z</dcterms:created>
  <dcterms:modified xsi:type="dcterms:W3CDTF">2024-08-19T13:10:00Z</dcterms:modified>
</cp:coreProperties>
</file>